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พัฒนาโปรแกรมประยุกต์สำหรับอุปกรณ์เคลื่อนที่</w:t>
      </w:r>
      <w:r>
        <w:t xml:space="preserve"> </w:t>
      </w:r>
      <w:r>
        <w:t xml:space="preserve">(เช้า)</w:t>
      </w:r>
      <w:r>
        <w:t xml:space="preserve"> </w:t>
      </w:r>
      <w:r>
        <w:t xml:space="preserve">030767</w:t>
      </w:r>
    </w:p>
    <w:p>
      <w:pPr>
        <w:pStyle w:val="Date"/>
      </w:pPr>
      <w:r>
        <w:t xml:space="preserve">วันพุธที่</w:t>
      </w:r>
      <w:r>
        <w:t xml:space="preserve"> </w:t>
      </w:r>
      <w:r>
        <w:t xml:space="preserve">3</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เด็กๆทุกคน พร้อมยังคะ สัปดาห์นี้ บอกแล้วนะว่า จัดสัปดาห์ก่อนที่ให้ไปค้นว่า Unity คืออะไรเนี่ย สัปดาห์นี้เราจะมา App เหมือนเดิมนะคะเป็น App เกมแต่จะใช้ Unity Time อ้าวหายไปเลย เคค่ะไปกดโดน พี่นิเด็กๆสัปดาห์ที่แล้วได้ให้ไปค้นแล้วนะว่า Unity คืออะไร เดี๋ยวจะถาม iPad อยู่ไหน ยังไม่ได้ไปไม่เป็นไรบอกจะเอาไปที่ มากี่คนแรกเลย 8 เด็กๆเปิดกล้องกด ตั้งอยู่บนตัวเครื่องเปิดกล้องทุกคน เข้าระบบให้เรียบร้อยด้วย กล้องที่อยู่ที่อยู่ด้านบนน่ะ ขึ้น โอเคค่ะแล้วก็เข้า ระบบร่างออนไลน์ด้วยนะคะเดี๋ยวจะถาม โอเคแม่ก็ถามว่า สัปดาห์ที่แล้วให้ไปค้นหน่ะยูนิตี้น่ะ คืออะไร เมื่อกี้ลองตอบมาซิ จำได้หรือเปล่า ไม่มีเวลาไม่มีไมอ่ะ เป็นการออกแบบ แล้วก็มาทำใส่โทรศัพท์อ่ะครับ น้องตอบว่าไงคะ ได้ยินไหมคะได้ยินแล้วค่ะ เมื่อวันพุธที่แล้วอ่ะครับ เกี่ยวกับการออกแบบอ่ะครับ ไปต่อไปต่อ พาไปการออกแบบ การ์ตูนเกมอะไรอ่ะครับ เป็นในแอปโทรศัพท์อ่ะครับ ขอฟังคำตอบของคนอื่นบ้างนะคะ เมื่อกี้เมื่อกี้บอกประมาณว่าเป็น ออกแบบว่า Unity นะเป็นออกแบบ เกม ตัวการ์ตูนคนบอกไป เอาตี๋น้อยเบอร์ 1 ทำไม ทำไมหน้าตี๋น้อยมืดจัง สว่างเกินไปอีกไม่เห็นนี่ พี่เห็นน้องอยู่ใช่ไหมคะพี่น้ำเห็นน้องอยู่นะโอเค งั้นพี่น้อยตอบเลยครับ อีกหน่อยน่าจะเห็นพี่ชัดเหมือนกัน Unity ทำเกี่ยวกับการออกแบบตัวการ์ตูนการเคลื่อนไหว เป็นเป็นการเคลื่อนไหวตัวการ์ตูนมีต้นไม้มีก้อนเมฆอะไรนะครับลูก ของพี่น้อยบอกออกแบบ การ์ตูนออกแบบการเคลื่อนไหวก็คือมี ส่วนประกอบเพิ่มขึ้นมาหาไม่ได้มีแต่การ์ตูนมีต้นไม้มีต้นเมฆ k r คนต่อไปเอา หวยเด็ดค่ะ เม็ดองุ่น มองกล้องหน่อยมองหน่อย หาองุ่นตอบคำถามด้วย Unity คืออะไรรู้จักป่าว ยุติการออกแบบ เป็นตัวรูปคนนะคะ ตัวของสิ่งของ ลูกบ้านอะไรอ่ะค่ะ ข่าวเกี่ยวกับการออกแบบอ่ะค่ะ ทำอย่างอื่นได้อีกไหม สิ่งของค่ะเป็น เอาแบบง่ายๆออกแบบรูปภาพง่ายๆอ่ะค่ะนะคะในความเข้าใจขององุ่น ไปเป็น เบอร์ 2 ค่ะหมายเลข 2 กุ้งอาแม่ถามว่ายูนิตี้รู้จัก Unity ไหม เขยิบเขยิบถอยหลังได้ไหม กุ้งไข่หลังตัวน้อยหลาย แม่ถามว่ารู้จัก Unity ไหม ออกแบบรูปภาพราคาเป็นภูเขา เอารูปภาพมาออกเอาภาพมาออกแบบอ่ะค่ะ โอเคนะคะวันนี้เด็กๆเข้าใจว่ามันเป็นการออกแบบ เรามาดูกันนะคะว่า Unity เนี่ยคืออะไร ทำไม รถ รถไอ้ใหม่ลงในเฟซมันหอน ก่อนอื่นให้เด็กๆเปิดเว็บบราวเซอร์ขึ้นมาค่ะ นะคะแล้ว Search คำว่า Unity แย่เนาะที่เขียวๆคาดไว้นะคะ Search ปุ๊บมันจะขึ้นตรงนี้ให้คลิกที่คำว่าดาวน์โหลดนะคะเด็กๆ ใช้กัน เปิด Google search นะคะ แล้วพิมพ์ You i ขี้ y ไหมคะ Unity ถ้าใครขึ้นมาแบบนี้ให้ต่อไปก็คลิกที่คำว่า download นี้นะคะเด็กๆ ใครขึ้นครบขึ้นแล้วยกมือขึ้นไว้แม่จะได้พาไปต่อถ้าใคร search เจอแล้วยกมือไว้นะคะ ใครยังไม่ขึ้น จะได้รอเพื่อนขึ้นครบหมดยัง ครบแล้วนะคะไปต่อให้กดที่ดาวน์โหลดค่ะ Click download ถ้าใครคิดแล้วจะเข้ามาพี่ อันนี้นะคะ อันนี้ให้เด็กๆคิดคิดตัวบนสุดเนี่ย แหมแปลเป็นไทยให้ อะไรเนี่ย ไม่รู้ล่ะคิดอันบนแหละไม่ต้อง แปลไทยละคลิกที่ปุ่มสีน้ำเงินด้านบนนะคะที่เข้าบ่าย เห็นไหมคะมันจะมี นักเรียนแล้วก็มีส่วนบุคคลความสัมพันธ์แปลเป็นไทยหรอ ดีมากเลย เราเลือก 2 อันนี้ได้นะคะ แต่ที่นี้เพื่อให้เหมือนกับแม่เลือกตัวนี้ดีกว่าเมื่อตัวกลางนะคะ ส่วนบุคคลหรือ Personal ไม่แน่ใจของเด็กๆเป็นภาษาไทยหรือภาษาอังกฤษ ถ้าของใครเป็นภาษาอังกฤษอ่านเดี๋ยวเปลี่ยนภาษา ทำไมตัวเอง ชอบ แปลภาษาอังกฤษแปลภาษาไทยเพราะเราใช้ App บอกแล้วว่าอย่าลงภาษาไทยให้น้อง โอเคเปลี่ยนแล้วนะเด็กๆให้เลือกตัวนี้นะ เดี๋ยวพอดีเพื่อนเข้ามารอแป๊บนึงให้เพื่อนเปิดก่อนนะคะ ใครเข้ามาแล้ว เรียกตัวเนี้ย ช่องกลางนะลูก Unity Personal เนี่ย เลือกตอนนี้คลิก download หนาวนะคะคิดรอไว้เลย น้ำมันขึ้น Cookie ให้ Click access มันนะเดี๋ยวมันไม่ให้ดาวน์โหลดนะเด็กๆ ของเราใช้ Window นะคะเราก็เลือก Download for Windows ได้เลย ตอนนี้ เด็กๆดูนะคะถ้าใครดาวน์โหลดเสร็จแล้วเนี่ย มันจะมีไฟล์ ขึ้นมาด้านบนเห็นไหม ชื่อ Unity u n i t y Unity แล้วก็คำว่าหัก h u b ami Unity Hub ขึ้นมาแสดงว่าเราโหลดเสร็จแล้วนะคะ อ้าวใครขึ้นมาเหมือนเครื่องแม่อย่างนี้แล้วยกมือ เสร็จยังทุกคนขึ้นแล้วนะคะต่อไปนี้ทำอะไรต่อ ภาพจากในสไลด์ นะคะ เราเข้า Unity เสร็จแล้วเราเข้ามาด้านนี้เราเลือกตัวที่ 2 นะ ปีนี้ต่อไปเราจะทำการ Install ตอนแรกก็คือยูนิตี้หักนะคะ เมื่อกี้ที่เราดาวน์โหลดไว้เห็นไหมคะ ดับเบิ้ลคลิกกด 2 ทีที่เราดาวน์โหลดได้เลยเด็กๆ มันจะขึ้นน่ะ พับหน้าต่างขึ้นมาอย่างนี้เห็นไหมคะอ่านแล้วย่อหน้าต่างลงจะได้เห็นว่ามันขึ้นอะไรมา ต้องกดเข้าไปในตัวนั้น 2 ทีนะคะ ขึ้นป๊อบอัพอย่างนี้ขึ้นมาเนาะ เห็นไหม หน้าต่าง Pop Up ขึ้นมาแล้วนะคะ กดอะไรเอ่ยกด เลื่อนลงไปดูก่อนเดี๋ยวไม่อ่านมันไม่ให้กด อันนั้นเพื่อความชัวร์เราเลื่อนลงไปให้มันสุดนะคะ คือเหมือนเราอ่านมันแล้วนั่นเอง แล้วเราก็กด I agree ไหมปุ่มแรกนะคะคลิก ก็จะเข้ามาที่ ชุดอินสตอโลเคชั่นหน่อยนะคะจะขึ้นหน้านี้นั่นก็คือ เราจะติดตั้ง Unity Hub นั่นเองนะคะเห็นมันจะขึ้นมาบอกว่า C program files Unity Hub ให้ไหมคะเราคลิกที่ Store ได้เลย ใครยังไม่ขึ้นนะนี้ยกมือ เสร็จหมดทุกคนนะคะถ้าขึ้นกด Install ได้เลยค่ะ แล้วก็รอนะคะรอให้มันติดตั้งให้ สายแจ็คเสียบๆมันจะเสร็จ ถ้าใครเสร็จแล้วจะโทรมาหน้านี้นะคะ Complete แล้วเนี่ย Complete แล้ว กดปุ่ม ใครขึ้นหน้าต่างนี้แล้วใครขึ้นป๊อบอัพนี้แล้วยกมือ อุบลขึ้นยัง วิ่งขึ้นยัง OK กด finish ได้เลยนะคะเสร็จแล้วนะคะ หน้ามันจะต้องขึ้นหน้าต่างนี้มานะคะ welcome to you มันบอกว่าให้จัดการ Unity Project R Mini ที่เด็กๆเข้าใจว่า Unity น่ะเป็นออกแบบความจริงมันไม่ได้ออกแบบ มันเป็นสร้างเลยมันสร้างขึ้นมาเลย นะคะคนออกแบบนะตัวเราแต่ตัวโปรแกรมเนี่ย Unity เนี่ยจะเป็นตัวสร้างสร้างอะไร สร้างเกมได้ วันนี้พี่พันได้หลายอย่างสร้าง TD Animation ทำเป็น AR ได้ AR ที่พอเวลาใช้มือถือไปส่องนะคะเราจะเห็น โมเดล ตัวนั้นขึ้นมาหรือ เห็นเป็นแล้วแต่พี่อยากให้เห็นอะไรอ่ะที่เรากำหนดนะคะหรือทำเป็น VR ที่เสมือน ใส่แว่นด้วยอะไรเงี้ย Unity จะเป็นเขาเรียกว่าเป็นลักษณะ เกม engine สร้างเกมส์สร้างอะไรเนี่ยประเภทนี้นะคะเป็นเป็น App ในการสร้าง งาน ลักษณะที่เป็น เขาจะเรียกว่าไงถ้าในยุคปัจจุบันน่ะถ้ารวมหมดทุกอย่างที่พูดมาเมื่อกี้ จะเป็นงานในแนวเมตัลเวิร์คนั้นเองนะคะ เราก็คิดพี่ไซเอินซ์ กินเข้าไปเลยนะคะ เราก็ต้องใส่อีเมลของเรานะคะแล้วก็ password นะคะ หรือเราจะเชื่อมถ้าใครเชื่อม เครื่องไข่เชื่อมอยู่แล้วนะเชื่อได้เลยแต่ถ้าเพื่อความชัวร์ให้ใส่อีเมลและเด็กๆ อีเมลตัวเองนะแม่พิมพ์แ</w:t>
      </w:r>
      <w:r>
        <w:rPr>
          <w:i/>
          <w:b/>
        </w:rPr>
        <w:t xml:space="preserve">ใส่เมลแม่นะเด็กๆก็ใส่เมลตัวเองนะคะ Password เนี่ย Password ตัวนี้หมายถึง Password ที่เราจะเอาไว้ใช้เวลา ไปงานยูนิตี้ของเรานะคะเพราะนั้น เอาเองนะคะเด็กๆอ่ะ ถ้าใครใส่ username Email อีเมลแล้วก็ Password เสร็จเรียบร้อยแล้วกด sign in ได้เลยนะคะ ไข่กรอก 2 ช่องนี้เสร็จแล้วกด มีปุ่ม sign in ไปต่อได้เลย อ๋อ เราลืมไปเรายังไม่ได้เป็นเรายังไม่มีวันนี้ตู้ ID นี้ โทษขอโทษ เราต้องคิดขอโทษคิดผิดลืมเมื่อวานนั่งทำ ปีนี้ของเด็กๆใหม่เนี่ยเลือกใหม่นะคะเลือกใหม่ ตัวนี้ไม่ใช่เด็กๆเราเรานิวทูยูนิตี้ก็คือเรา เราเป็นคนใช้ใหม่เราต้องเลือก create account เด็กๆขอโทษทีค่ะ ลืมไป เครื่องอยู่บ้านมันสมัครแล้วมันก็เลยใส่อีกขอโทษ กิ๊กใหม่นะคะเด็กๆ ให้เลือก create account นะคะเราต้อง create account เราก่อน แต่มันก็ใส่เหมือนกันแต่มันจะมีเพิ่มนะใส่อีเมลก่อน Password ดูนะคะเขาจะขึ้นบอก อย่างน้อย 8 ตัว สูงสุดได้ 72 มีตัวพิมพ์ใหญ่ แต่งตัวอย่างน้อย 1 ตัวตัวพิมพ์เล็กอย่างน้อย 1 ตัว ตะกร้อ แล้วก็ ตัวเลข รักคือต้องมีทั้งตัวพิมพ์เล็กตัวพิมพ์ใหญ่แล้วก็ตัวเลขนะคะเด็กๆ แล้วทีนี้ก็ตั้งชื่อ user name username เขาบอกว่า ดูนะคะบางทีใส่ username ไปแล้วมันไปซ้ำกับคนอื่น เราก็เปลี่ยนนะคะมันจะขึ้นเตือนอยู่ ท่าไหนใช้ได้ x m X X ไก่เป็นภาษาอังกฤษนะคะบอกแล้วเรา เรียนคอมพิวเตอร์เนี่ยเวลากรอบอะไรก็แล้วแต่ให้จำภาษาอังกฤษ เป็นหลักนะคะ เมือกออกช่องอีเมล password surname แล้วก็คุณเนมเสร็จนะคะมาติ๊ก น่าจะให้ติ๊กหมดนั่นแหละ แล้วก็ต้องติ๊กว่าฉันไม่ใช่โรบอทด้วยนะ I am not a Robot xxx Cross Walk ทางข้าม แล้วถึงจะกด create a Unity ID ได้อย่าลืมนะจำด้วยนะว่า ตัวเอง User อะไร Password อะไรนะคะ ใครกวนลืมก็ถ่ายไว้ มันไม่ขึ้นให้เห็นอาจดเมนู ในโทรศัพท์อะนะ เขียนว่า Unity ID หรือ User User อะไร อะไรใส่ไว้นะคะ ใครขึ้นสถานะแบบนี้ครบหมดแล้วนะคะยกมือนะคะแล้วค่อย อันนี้จะรอเดี๋ยวจะเดินดูให้ด้วย ระวังคน Password น่าจะตั้งไม่ค่อยถูก ไปดูมาเด็กๆได้เรียบร้อยแล้วนะคะ จะกดแล้วนะคะ หมดเวลาเวอริฟายซะงั้น ตัวเองคิดเองนะเนี่ย ไม่น่า OK ได้แล้วนะคะ ที่นี้เราก็ ได้ Unity ID แล้ว ไม่ใช่ เราก็คิด ไอ้ตัวนี้เรา sign in เข้าไปเลยนะคะใครที่ได้แล้ว sign in เข้ามาแล้วก็ ไอ้หน้าไหนแล้ว น้องหายไปไหนหลายตัวจัง settings วิ่งเสร็จแล้ว ให้คลิกที่ Project ค่ะเด็กๆ ขึ้นหน้านี้ยังอยู่หน้านี้ไหม เป็นอะไร อินสตอ มันขึ้น insta ก็ เราขี้เอกแล้วนี่ รอนะคะรอดูว่ามันจะ installed editor ก็คือ vs Code ตัวนี้นั่นเองนะคะที่เมื่อกี้เราบอกว่าเรา กินสะตอทั้งหมด 3 ตัวเมื่อกี้นี้ 05:00 น เสร็จแล้ว ตอนนี้เรากำลังจะอิ่ม Star ตัวที่ 2 vs Code หรือ editor นั่นเองนะคะ รอแป๊บ ไม่แป๊บล่ะรอจนกว่ามันจะเสร็จแล้ว นะคะ พี่ล่ำเบรคก่อนก็ได้นะคะกว่าจะเสร็จ เพิ่ง บอก 0 of 3 ยังไม่ขึ้นกันทั้ง 1 ข่าวกีฬามาแล้วโอเคระหว่างรอนะคะเด็กๆมาดู มาดูวีดีโอ เพื่อให้มีแนวทางหรือ guideline นะคะเพราะของเด็กๆอ่ะ ยังไม่ไปหลังเครื่องอาจารย์น่ะเสร็จแล้วนะเครื่องเด็กๆ 10 เปอร์เซ็นต์ ยังไม่ผ่านพักที่ 1 เลยนะคะช้าหน่อย อาจจะเพราะมีใบงานเยอะอะไรเนี่ยเครื่องอาจารย์จะไม่ค่อยมีไฟ เครื่องบินเจ็ทน่าจะเยอะ ก็เลยทำให้เครื่องช้านะคะทั้งโปรแกรมทั้งอะไร อยากจะให้ดูนะคะ ออกจาก แล้วเราก็นอน ในสัปดาห์ที่แล้วเราสร้าง Map เกมแบบ 2d นะคะทุกวันนี้เราจะ ทำแบบ PD นะคะเพราะเด็กๆเคยเรียนการปั้น มาแล้วเนาะ ขึ้นเลยสร้างเกม PB ด้วย Unity 10 อันดับแมลงไหมคะ อยากให้ลองดู ลองดูตัวอย่างของตัวนี้ เพื่อจะได้เข้าใจลักษณะการทำงานมากขึ้นนะคะดูต่อไป แม่โฆษณาเยอะจริงๆไม่เป็นสมาชิกนิ เนี่ยเขาจะมี Unity Asset Store นะคะ ก็คือมันจะมีโมเดลที่เขาทำไว้แล้วอ่ะเด็กๆ บางทีเราไม่ต้องไปออกแบบเองสร้างเองนะคะแต่สังเกตว่าถ้าอย่างนี้ มีราคาเงินขึ้นนั่นก็คือเสียตังค์ฟรีมันก็มีให้นะคะมันอาจจะไม่สวย ออกเนาะ ก็คือ ถึงว่าบางคน ปั้นโมเดลออกมาแล้วปั้นแล้วก็ไม่สวย หรือว่าลูกมาวาดก็ไม่สวยอย่างเงี้ยมันจะมีพวก Store อย่างนี้นะคะไว้สร้าง งานลักษณะนี้มาให้แบ่งปันใช้ แจกฟรีก็มีเนาะแล้วก็เสียเงินก็มีนะคะซึ่งเราน่ะใช้เพื่อการ เราก็หาที่เป็นตัวฟรีนะคะ มันก็คือตัวการ์ตูนเนี้ยหรือตัว ตัวเกมเราเนี่ยมันจะทำได้หมดเลยมันจะมี คือมันโดนสั่งมาแล้วเขียนโค้ดใส่ตัว ไอ้เจ้าตัวยักษ์เขียวๆเนี่ยวางไว้เรียบร้อยแล้วกระโดดได้ หมุนซ้ายหมุนขวาตายเป็นยังไงเดินทำยังไง มีหมดแหละมีให้ คือมันสามารถเคลื่อนไหวได้เองและเราไม่ต้องไปเขียน Code นะคะเนื่องจาก เด็กๆน้ำมีปัญหาเกี่ยวกับ เขียนโค้ดเพราะว่า 1 คือกันอ่านการเขียนของเด็กๆก็ยังไม่ถนัดเนาะ ก็เลยจะต้องพยายามหา ลักษณะโปรแกรมที่มันจะทำให้เด็กๆเขียนโค้ดได้น้อยที่สุดนะคะแต่สามารถสร้างชิ้นงานได้ อันนี้เป็นตัวอย่างแรกนะคะมี หรือหรือนี่ หรือถ้าสร้างเอาเองเห็นไหม คนนิ่งเขาอ่ะ นะคะ ยูนิตี้ก็ทำได้นะคะ เมียมันจะมีเขียนโค้ดแต่ก็ไม่เยอะมากเห็นไหมคะ โค้ชจะไม่ได้เยอะขนาดว่าเอ้ยเขียนยากอะไรเนี่ยเราอาจจะต้องไปแก้ซะ บรรทัด 2 บรรทัดแค่นั้นเองนะคะเพราะฉะนั้นก็น่าจะช่วยให้เด็กๆ ทำงานได้ง่ายขึ้น มันจะมีลักษณะการเชื่อมโยงว่าแต่สิ่งที่ เกมเราจะสำเร็จได้ก็คือเด็กๆจะต้องเข้าใจก่อนว่าเกมที่เราจะสร้างเนี่ย เราจะสร้างเป็นเกมลักษณะไหน ต้องการให้ตัวเกมมันทำอะไรได้บ้างหรือวัตถุ แต่ละชิ้นเนี่ยเหมือนในสัปดาห์ที่แล้วที่บอกว่า วัตถุชิ้นนั้นเป็นสีน้ำเงินที่แม่เคยสอนไว้เนาะ วัตถุชิ้นนั้นมันจะหมายถึงว่าถ้าเราไปโดนวัตถุชิ้นนะเนี่ยวัตถุชิ้นนั้นมันจะหล่นหรือมันจะล้ม นึกถึงมันจะไปตามแรงโน้มถ่วงของโลกนั่นเองนะคะ วัตถุชิ้นนั้นเป็นสีแดงแสดงว่าวัตถุชิ้นนั้นน่ะ เป็นอันตรายกับตัวคนเล่นหรือเป็นศัตรูเราสร้างให้มันเป็น กูได้เราสร้างให้มันเป็น อุปสรรคได้อย่างนี้เป็นต้นนะคะ ตอนนั้นเราต้องเข้าใจ Concept ของเกมเราด้วยว่าเกมที่เราจะสร้างเนี่ยเราต้องการให้ เกมมันทำอะไรประกอบอื่นๆทำอะไรได้นะคะ มาดู อีกตัวนึงอ่ะวันนี้ basic เลย ตัวนี้คือตัวที่ สร้างแบบยังไม่รู้เรื่องรู้ราวยัง ยังไม่เข้าใจว่าโปรแกรมนี้ทำงานยังไงนะคะ ก็คือตัวนี้อย่าให้ดู พิมพ์ผิดพิมพ์ถูกไอ้หน่า อันนี้เหมาะสำหรับผู้เริ่มต้น อันนี้เริ่มสร้างตั้งแต่ยังไม่มีอะไรเลย ลักษณะเด็กๆดูนะคะเราเคยทำโปรแกรม TD ด้วยเบนเดอร์มาแล้ว ลักษณะการใช้งาน จะคล้ายๆกันเพียงแต่เพียงแต่คีย์ลัด จิรัฐไม่เหมือนกันเท่านั้นเองนะคะ ไม่เดินนะจ๊ะหนู นะคะ มีวัตถุเป็นรูปไอ้นี่เหมือนกันเลยนะคะมีแกน x แกน Y เหมือนกันเลย แกนอาจจะไม่เหมือนกับใน vendor ของเราเราก็ดู มันก็มีตัวช่วยให้เห็นน้องแกน X คือ สีแดงนะคะ คือแนวนอนแนวระนาบนะคะ ระนาดจะมาทาง ก็มีแฟน ควายๆเป็นสีเขียวอยู่ข้างบนขึ้นข้างบนแนวตั้ง นะคะ แล้วก็มีแกน Z แกน x จะไปซ้ายขวานั่นเองนะคะแล้วก็ แกน Z ก็จะ ข้างหน้าข้างหลังอ่ะเลื่อนมาข้างหน้าข้างหลังแมว นะคะ อันนี้นี่คือสร้างแบตเรายังไม่รู้ว่ามี Message อะไรเนี่ยเราสร้างเอง ทางวัตถุ ให้เป็น เกมของเราเอง วางวัตถุเป็นคาแรคเตอร์เป็นตัวละครของเราเองนะคะหรือเป็นตัว เกมของเราเองนั้นเองนะคะ เพราะมันมีเครื่องมืออยู่แล้วเนาะถ้าเราจำคีย์ลัดไม่ได้แล้วก็มาเปิดใช้พวก นะคะเด็กๆ หน้าตาจะคล้ายๆกับ bender ที่เราเคยเรียนใน ภาคการศึกษาก่อนนะคะเพราะนั้นน่าจะ ใช้ง่ายสะดวกเด็กๆน่าจะทำได้อยู่ มันก็จะมีมาใส่ คำสั่งอะไรเงี้ยแต่ไม่ได้เป็นภาคีคำสั่งนะก็คือเลือกอ่ะ เลือกวัตถุแต่ละชิ้นแล้วก็เห็น แบบให้สั่งให้มันทำงานมันเองต้องการให้มันทำอะไรนะคะ จะลองดูตัวอย่าง โฆษณาขึ้นอีกนะ เป็น เขาก็พยายามอธิบาย Unity นะคะมุมมองแบบ perspective เธอมอง ในสายตาเราอ่ะ ในลักษณะสายตาเรากับมุมมองของ ออโทกราฟฟิกนะคะ oras เนี่ยก็คือ มองตามลักษณะของวัตถุนะคะไม่ได้มองตาม ไอ้ตัวสายตาของมนุษย์คือเวลาเรามองเนาะ วันนี้พาเด็กๆมองมาข้างหน้าเนี่ย วัตถุที่อยู่ใกล้เรามันก็ต้องใหญ่กว่าวัตถุที่อยู่ด้านหลังเรา เฮ้ย ที่อยู่หลังวัตถุชิ้นนั้นไปอีก เนี่ยนะคะเนี่ยถ้าถ้าในมุมมองของเราเนี่ยเวลามองเนาะ เด็กๆจะเห็น บอล สี่เหลี่ยมเนี้ยเล็กใช่มะละก้อนข้างหลังเนี่ยความจริงถ้าในความเป็นจริงอ่ะ แต่ทีนี้อย่าลืมว่าบางทีถ้าวัตถุชิ้นหลังมันใหญ่กว่ายังไงเราก็เห็น เพิ่งออกนะเหมือนมองพวกเขาอย่างนี้พวกเขามันก็ต้องใหญ่กว่า เมียนะคะ ลืมกูมองสายตาคนกับมุมมองสายตาของ คอมพิวเตอร์ ไม่เหมือนกัน พวก materials กับ เด็กไทยเนี่ยก็คือเหมือนเหมือนของเบนเดอร์เบนเดอร์นั้นก็คือ ที่เที่ยวหรือตัววัตถุเนาะน่าจะเกี่ยวกับพวกสี พวกอะไรอย่างเงี้ยแต่แต่บางทีนะหมายถึง พื้นผิวมากกว่าค่าของ เออแต่มันใช้ให้อาจารย์ก็คือตัวนี้เขาใส่สีเขาจะใส่ material ไปด้วยนะ น้ำมันก็จะมี เราจะต้องมาสร้างเขาเรียกว่าสร้าง access access ไว้ให้ เกมเรานะคะเหมือนเราใช้สีประมาณเนี้ย โดยปกติ ในการใช้สีในการใช้สีเนี่ยก็ไม่ควรเกิน 3 สีอย่างนี้นะคะ พื้นไม้เปลี่ยนพื้น ที่เป็นพื้นไม้ก็เป็นเหมือนอยู่ในบ้านอะไรเงี้ยแต่พอเปลี่ยนเป็น พื้นขรุขระก็จะเหมือนอยู่บนโลกบนดาวอังคารอะไร ก็ใช้การทำงานเดียวกับเวนเดอร์คือเราต้องการ กำหนดวัตถุชิ้นไหนเราก็ต้องคลิกไปที่วัตถุชิ้นนั้นหรือชิ้นส่วนนั้นๆประกอบนานๆ เด็กนานๆนะคะใช้หลักการเดียวกัน มาดูตัวอย่างอันนี้อันนี้คือไม่ได้ใช้ Access คือสร้างวัตถุขึ้นมาใช้งานเองนะคะ ขนาดเน็ตยังไม่ไปเลย เอาคนนี้แบบละเอียดมากนะคะเด็กๆไปดูได้นะคะ ชื่อชื่อพี่เขา กล้องรักสยามนะคะ official ชื่อ YouTube ทำพื้นทำอะไรเองเลย นะคะสั่ง สร้างพื้นที่ใช้งานเองนะคะ จะ ตกแต่งได้ด้วยนะ ไซย่าเข้าบ่ายให้ดูสวยงาม ให้สมจริงว่างั้นเถอะบางเกมเขาก็เน้นแบบสมจริงนะ แนว อะไรเนี้ย คือเราก็ต้องมี ไอ้พวกเนี้ยนะคะ ลักษณะสีเหลืองพื้นผิวหรือบัตรที่เป็นรูปย่าอะไรอย่างนี้นะคะ พวกนี้สามารถไปหาโหลดได้ไม่ต้องมาสร้างเองนะเด็กๆ จะช่วย เรื่องการ สร้างชิ้นงานขึ้นมาได้ง่ายขึ้น เนี่ยใส่ต้นม้งต้นไม้เขามีให้หมดนะ โฆษณาอีกละ คลิปนี้ยาวมาก มีต้นไม้หนี 5 ชิ้น วัตถุที่เป็นต้นไม้มาใส่ ไม่ใช่เรามานั่งวาดต้นไม้ทีละต้นเห็นไหมเด็กเล็ก สามารถสร้างต้นไม้ได้ ก็คือสร้างป่าได้ 1 ป่าถ้าเราขยันจิ้มพื้นที่นะคะ งั้นเราไม่ต้องไปว่าต้นไม้มาใช้งานเองนะคะมันก็จะมีเครื่อง เสร็จพรุ่งนี้ให้ใช้ เรียกใช้ได้ต้นไม้ก็ไม่เหมือนกันเปลี่ยนแบบให้ด้วย เด็กๆดูตรงส่วนนี้ที่อักเสบที่สร้างไว้เขาก็จะมี เขาก็จะไปหามา เราก็หามาใส่ได้แต่งได้ เรียกของตกแต่งในเกม เขาแนะนำว่าไปที่ไหนพี่เมื่อกี้ เร็วไปหน่อย แป๊บ นี่มาที่ Unity Asset Store เห็นไหมคะ เราก็ไปคิดที่มันอักเสบน่ะ อันนี้คือมีมาแล้วเนี่ย เอาไปใช้ได้เห็นไหมคะ เราไปหาเพิ่มก็ได้เขาบอกมาเดี๋ยวดูเขานะ เขาเลือกมาจากฟรี จะใช้ตัวไหนก็แล้วก็เลือกเปิด ไปเปิดใช้นาย นิติจะต้องรอนะคะมันก็กำลัง มันก็จะขึ้นมา แม่คะก็คือองค์ประกอบ ลูกเล่นอะไรเนี้ยพวกของตกแต่งเราไม่จำเป็นต้องสร้าง วัตถุขึ้นมาเองอ่ะหาเราก็ไปหาจาก access มาใช้ได้ มีทั้งสีท้องฟ้าให้เลือกใช้ไม่มีก้อนเมฆมีอะไรเห็นไหมคะ เหมือนอันนี้ขึ้นฟรีเลยนะไปค้นมาแล้วเจอ น่าจะเป็นตัว First Person Controller Basic locomotion ฟรีไหมคะ เราสามารถดูก่อนได้นะคะเข้ามาแล้วเรามาดูกันว่าไอ้ตัว ที่เราจะอักเสบที่เราจะใช้เนี่ยมันทำงานยังไงอ่ะ อันนี้เสียตังค์เลยนะ วันนี้ไม่เสียมันก็จะขึ้นบอกอย่างเงี้ยอันไหนฟรีมันก็จะขึ้นบอกอย่างนี้เราสามารถ นำไปใช้ได้นะคะ ไม่เสียเงิน รอเอามาใช้ในการเรียนเรา เลือกสีไปใช้ก่อนก็ได้เรายังไม่ต้อง คือเรายังเป็นมือสมัครเล่นให้นึกถึงเออเอามาลอง พวกลองของเถอะนะคะเอาไว้ ถ้าเรา คิดว่าเราเอ่อทำเก่งทำได้ อยากจะสร้างเกมไปขายนี้เราถึงค่อยลงทุนซื้อนะคะ ยาวไป ทำคะแนนคะแนนไม่ต้องทำเองใช่ไหมคะไปหา access มา access คะแนน เพราะอะไรเพราะว่าถึงเวลา เวลาเรากำหนด เหมือนเดินไปเก็บของเห็นไหม เก็บของได้คะแนนจะขึ้นใช่ไหมคะ ไม้เด็กไม่ต้องเขียน Code เลยใช่ไหมเอาตัว score มาแปะ คะแนนมันก็ขึ้นเห็นไหมคะไม่ต้องมาเขียนโค้ดดิ้ง จะไม่ต้องมาปวดหัวว่ะจะเขียนโค้ดยังไงอะไรยังไงนะคะ อาจจะมีแก้นิดหน่อยเพราะว่า การเพิ่มคะแนน เหมือนในตัวอย่างเนี่ยมันเพิ่มบวกเท่ากับ 10 แ</w:t>
      </w:r>
      <w:r>
        <w:t xml:space="preserve">ก็คือเพิ่มคะแนนครั้งละสิ แต่ถ้าเราอยากให้มันเพิ่มมากกว่านั้นเราก็เปลี่ยน มาเขียนโค้ดตรงนี้นิดๆหน่อยๆ มีใครโหลดเสร็จแล้วมั้ง โอบังเครื่องยังไม่เสร็จสงสัยวันนี้จะได้แค่ให้น้องๆ สะตอโปรแกรมให้เสร็จนะคะโอเคไม่เป็นไรเดี๋ยว งั้นถ้า อีก 13 นาทีถ้า 11:00 น ยังไม่เสร็จก็จะขอบคุณพี่ล่างก่อนแล้วกันวันนี้ รอดูอีกสัก 10 นาทีนะคะพี่ลาบ เนื่องจากเครื่องน้องบางเครื่องยังอินสตอโปรแกรมไม่เสร็จเลย ตอนนี้เสร็จอยู่ประมาณ 2-3 เครื่องนึงค่ะครึ่งเลยพวกไม่เสร็จก็อีกครึ่งนึงพวกเสร็จแล้วไอ้ครึ่ง สงสัยจะได้ เลิกขาดก่อนแล้วแหละ ไปต่อไม่ได้ ให้เด็กๆดูในเน็ตดูตัวอย่างเขานะคะ เปิดดูได้นะคะเอาของพี่คนนี้มาดูได้ on youtube กล้องป้องรักสยามละเอียดหน่อย อันนี้น่าจะใกล้แล้วมาถึงระบบหยุดเกมแล้วนะคะ จบแล้วหยุดถึงสต๊อกเกมก็จะมี access เนี่ยเขาน่าจะไป นะคะ เขาไปเลือกไอ้เสกมันแล้วล่ะไอ้กระดาษกระดาษแข็งๆอยู่นะคือ Code access ของ อะไรอ่ะ เราก็แค่มาแก้ว่าอะไรที่จะเป็นตัว ระยะเวลาที่จะให้หยุดหรืออะไรพวกเนี้ย เล็กๆน้อยๆนะคะไม่ได้แก้เยอะ คือเราไม่ต้องมาเขียนโค้ดเองทั้งหมดทั้งปวงอ่ะ มันจะช่วยเราได้เยอะเลยนะคะ เอาวัตถุสว่าง อันนี้น่าจะแบบ เดินไปเก็บ พวกเนี้ยพวกเนี้ยแล้วก็ มันเล่นเกม เขาจะเล่นให้ดูล่ะตัวนี้เขาก็ไป เอามาจาก maxitrol นะคะไอตัวละคร เขาก็ไม่ได้สร้างเอง ดู ไอ้ตัววัตถุที่มันกระดุ๊กกระดิ๊กได้อ่ะเขาก็ไม่ได้สั่งเองนะคะเราก็ไปเลือกหา access ที่มีลักษณะอย่างนี้ ทำไงให้วัตถุมันกระดุกกระดิกได้ นั่นแหละ สงสัย 11:00 น ก็ไม่เสร็จ ไม่เป็นไรเอาไว้ต่อสัปดาห์หน้าได้ แม่ค้าเปลี่ยนเปลี่ยน วันแรกที่เราดูเป็นตอนกลางวันใช่ไหมเขาเข้าไปหาเฟสมาเพิ่มเปลี่ยนเป็นตอนกลางคืน เราไม่ได้สร้างใหม่เลยใช่ไหมมีแต่ access มาวางทั้งนั้นเลยนะคะเด็กๆ เราแค่ ต้องไปขยัน Search หาแค่นั้นเองหามาใช้ว่างั้นเถอะ งั้นให้เป็นการบ้านเด็กๆให้เด็กๆ หาเนาะหาเนี่ย วันที่แม่ยกตัวอย่างให้ดูนะพวกต้นไม้ท้องฟ้า พื้นผิวอ่ะค่ะ ไว้นะคะ ไปหาได้เยอะยิ่งจะดีมากเลยนะคะถ้าใครมีเวลาหาแล้วก็ใส่ Google Drive ไว้ก่อน เข้าไปที่เมื่อกี้พี่ยกตัวอย่าง เนี่ยนะคะ หา Unity Asset Store ข้อจำกัดก็คืออย่าลืมว่า แต่ทีนี้ เมื่อกี้ตอนที่ เราอินสตอนะแม่ลองนะ เนื่องจากแม่อินสตอโปรแกรมน่ะ ยูนิตี้ไว้ในเครื่องนี้ ตอนที่ว่าใส่รหัสผิดแล้วไปเปิด Gmail มันก็จะบอกเราว่าเราจะต้องมาเปิด ช่วยเครื่องที่เรามี ก็คือเราต้องหาดิเครื่องที่เราใช้อินสตอน่ะ มันถึงจะไป อีตัวนั้นได้ไม่ออกนะคะเพราะฉะนั้นถ้าไปหาจากที่อื่นน่ะ มันจะมีปัญหา หามันต้องโหลดจากเครื่องที่เรานั่งอยู่เท่านั้นที่เราทำเพื่อจะไว้ใช้ เขาล็อคไว้ประมาณนี้เลยนะคะ ก็จำไว้ละกันว่าใช้หาเพราะเดี๋ยวเผื่อเข้าวิชาอื่นนั่ง รออาจารย์ผู้สอนหรืออะไรนี้เด็กๆก็โหลดได้เพราะเราโดยปกติห้องเราเด็กๆก็นั่งตามเครื่องที่นั่น จำอยู่แล้วเนาะ ไม่ได้เปลี่ยน ตั้งฝนเด้อไว้ด้วยนะคะไปด้วย ตั้งไว้ก่อนก็ได้ อย่าไปสร้างวางไว้ใน Desktop นะอย่าลืมว่าในเทอมนี้มี ห้องอื่นมาเรียนด้วยเดี๋ยวเขามาลบ ไฟล์งานเรานะคะเด็กๆหาพ่อนั้นอย่าพยายามไปสร้างไว้ในพี่เล็ก Shop งั้นให้เป็นการบ้านให้เด็กๆไปหาไอ้เซฟไว้นะคะ พากย์ไทย เข้ามาใช้ห้องนี้ตอนไหนอ่ะก็นั่งหาไว้ นะคะ ต้นไม้แหละ ใช่ไหมให้นึกถึงเวลาเราจะทำใช่ไหมเราก็ต้องมี พื้นผิวใช่ไหมคะก็คือพื้น ต้นไม้ไหมมีหญ้าไหมมีดอกไม้ไหมอยากใส่อะไรเข้าไปน่ะก็ไม่หาย มา อยากใส่ภูเขาอยากใส่ ก่อนหินอยากใส่ภูเขาไฟ นั่นแหละหามานะคะหาไว้ ในสัปดาห์หน้าเราจะได้ไม่เสียเวลามานั่งหายเศษเนาะ นะคะเด็กๆ ถ้าใครหาไว้ได้เยอะก็จะได้เปรียบ เราก็จับใส่จับใส่จับใส่เลย สวยไม่สวยดูก่อนแต่งได้ไหมเพราะมันเอาเข้าออกได้ เนี่ยพอทำเสร็จแล้วเนี่ยเราสามารถ Export Regent มันนะฮะเข้าใน บนมือถือได้ไหมบน ในระบบปฏิบัติการ Android ได้นะคะใน iOS ได้มันก็มีให้เลือก แล้วแต่เราจะเจนเลย Public ไม่รู้ตัวนี้ใช้อะไรยังไม่ได้ดู แต่ก็คือ ส่วนใหญ่ถ้าทำด้วย Unity อ่ะเอาลงมือถือได้เลย เอาไว้ไปเล่นในมือถือได้เนาะเหมือนเกมที่เขาพัฒนาและให้เล่นบนมือถือ แต่เขาให้ได้หลายแพลตฟอร์มอยู่นะคะแล้วแต่จะลงว่างั้นเถอะ มันมันให้มันคือบ่ให้มาทำในเครื่อง ตี 4 แล้วก็ในระบบอย่างนี้ เขาก็จะให้เราเลือกได้ว่าจะเอาลงแพลตฟอร์มไหนนะคะ มีตั้งแต่ PC เป็นแม็กหรือเป็น Linux หรือเป็น windows ได้หมด ลงบนระบบ จัดการ Android บนมือถือก็ได้ อะไรนี่ เว็บ g l ก็ได้ อยู่ใน Windows platform ทั้งหลายได้หมด นะคะ ตะกร้อมีอะไรดี หลายตัวอยู่ไม่มีให้ลงได้หลายตัวนะคะเยอะอยู่มันเลือกมากเลยเขาก็เลย วันนี้หนึ่งเป็นที่นิยมเอาไปพัฒนาเกมเพราะมันสามารถเอาไปลงได้ในหลาย บอกมานะคะเพราะบางเกม ลงได้แค่เป็นบางอย่างมีข้อจำกัดอะไรเงี้ย เพราะฉะนั้นพัฒนา 1 อันแต่สามารถเล่นเล่นได้หลายแพลตฟอร์มมาก ไปเล่นกับ ปอมได้หลากหลาย แล้วเราก็เข้าสู่ห้วง 11:00 น ใน 2 นาทีครึ่ง อีก 3 เครื่องยังโหลดไม่เสร็จนะคะสงสัยวันนี้จะได้ ขอบคุณพี่ล่างก่อนแล้วค่ะ แล้วเราจะมา พัฒนาต่อในสัปดาห์หน้า นะคะ สำหรับวันนี้ขอบคุณค่ะ บอกกุ้งขอบคุณพี่คะหน่อย โอเคงั้นไม่เป็นไรแม่ขอบคุณและขอบคุณนะคะเจอกันสัปดาห์หน้าค่ะ ดีค่ะ ขากับอะ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พัฒนาโปรแกรมประยุกต์สำหรับอุปกรณ์เคลื่อนที่ (เช้า) 030767</dc:title>
  <dc:creator/>
  <cp:keywords/>
  <dcterms:created xsi:type="dcterms:W3CDTF">2024-07-03T04:31:51Z</dcterms:created>
  <dcterms:modified xsi:type="dcterms:W3CDTF">2024-07-03T0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กรกฎาคม 2567 เวลา 09.00 น.</vt:lpwstr>
  </property>
  <property fmtid="{D5CDD505-2E9C-101B-9397-08002B2CF9AE}" pid="3" name="subtitle">
    <vt:lpwstr/>
  </property>
</Properties>
</file>